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6BE18436" w14:textId="4266F041" w:rsidR="00490C43" w:rsidRPr="00490C43" w:rsidRDefault="00490C43" w:rsidP="00490C43">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3]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proofErr w:type="gramEnd"/>
      <w:r w:rsidRPr="00A745D7">
        <w:rPr>
          <w:rFonts w:ascii="Roboto Condensed" w:hAnsi="Roboto Condensed"/>
          <w:b/>
          <w:sz w:val="20"/>
          <w:szCs w:val="20"/>
        </w:rPr>
        <w:tab/>
      </w:r>
    </w:p>
    <w:p w14:paraId="7BF1AC97" w14:textId="72AB8897"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w:t>
      </w:r>
      <w:r w:rsidR="00490C43">
        <w:rPr>
          <w:rFonts w:ascii="Roboto Condensed" w:hAnsi="Roboto Condensed"/>
          <w:b/>
          <w:color w:val="62257F"/>
          <w:sz w:val="20"/>
          <w:szCs w:val="20"/>
        </w:rPr>
        <w:t>u TD</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p>
    <w:p w14:paraId="01771725" w14:textId="21ADB2C9"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00490C43">
        <w:rPr>
          <w:rFonts w:ascii="Roboto Condensed" w:hAnsi="Roboto Condensed"/>
          <w:b/>
          <w:color w:val="62257F"/>
          <w:sz w:val="20"/>
          <w:szCs w:val="20"/>
        </w:rPr>
        <w:t xml:space="preserve"> : </w:t>
      </w:r>
      <w:r w:rsidR="00324C00">
        <w:rPr>
          <w:rFonts w:ascii="Roboto Condensed" w:hAnsi="Roboto Condensed"/>
          <w:b/>
          <w:color w:val="62257F"/>
          <w:sz w:val="20"/>
          <w:szCs w:val="20"/>
        </w:rPr>
        <w:t>3</w:t>
      </w:r>
    </w:p>
    <w:p w14:paraId="50BF8456" w14:textId="15FE530A"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490C43">
        <w:rPr>
          <w:rFonts w:ascii="Roboto Condensed" w:hAnsi="Roboto Condensed"/>
          <w:b/>
          <w:color w:val="62257F"/>
          <w:sz w:val="20"/>
          <w:szCs w:val="20"/>
        </w:rPr>
        <w:t xml:space="preserve"> Fabio Cruz, Mauricio Camargo, Ferney Osorio et Alex GABRIEL</w:t>
      </w:r>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08658ABB"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r w:rsidR="00526219">
            <w:rPr>
              <w:rFonts w:ascii="Roboto Condensed" w:hAnsi="Roboto Condensed"/>
              <w:b/>
              <w:sz w:val="36"/>
              <w:szCs w:val="28"/>
            </w:rPr>
            <w:t>3</w:t>
          </w:r>
          <w:r w:rsidR="009914D1" w:rsidRPr="00583BD0">
            <w:rPr>
              <w:rFonts w:ascii="Roboto Condensed" w:hAnsi="Roboto Condensed"/>
              <w:b/>
              <w:sz w:val="36"/>
              <w:szCs w:val="28"/>
            </w:rPr>
            <w:t>:</w:t>
          </w:r>
          <w:r w:rsidR="00583BD0" w:rsidRPr="00583BD0">
            <w:rPr>
              <w:rFonts w:ascii="Roboto Condensed" w:hAnsi="Roboto Condensed"/>
              <w:b/>
              <w:sz w:val="36"/>
              <w:szCs w:val="28"/>
            </w:rPr>
            <w:t xml:space="preserve"> </w:t>
          </w:r>
          <w:r w:rsidR="00526219">
            <w:rPr>
              <w:rFonts w:ascii="Roboto Condensed" w:hAnsi="Roboto Condensed"/>
              <w:b/>
              <w:sz w:val="36"/>
              <w:szCs w:val="28"/>
            </w:rPr>
            <w:t>Écriture d’article de recher</w:t>
          </w:r>
          <w:r w:rsidR="00EE4AE1">
            <w:rPr>
              <w:rFonts w:ascii="Roboto Condensed" w:hAnsi="Roboto Condensed"/>
              <w:b/>
              <w:sz w:val="36"/>
              <w:szCs w:val="28"/>
            </w:rPr>
            <w:t>che</w:t>
          </w:r>
        </w:sdtContent>
      </w:sdt>
    </w:p>
    <w:p w14:paraId="22BBDDCB" w14:textId="77777777" w:rsidR="009E7058" w:rsidRDefault="009E7058" w:rsidP="009E7058">
      <w:pPr>
        <w:pStyle w:val="NormalWeb"/>
        <w:spacing w:before="0" w:beforeAutospacing="0" w:after="0" w:afterAutospacing="0"/>
        <w:jc w:val="both"/>
        <w:textAlignment w:val="baseline"/>
        <w:rPr>
          <w:rFonts w:ascii="Helvetica Neue" w:hAnsi="Helvetica Neue"/>
          <w:color w:val="000000"/>
          <w:sz w:val="22"/>
          <w:szCs w:val="22"/>
        </w:rPr>
      </w:pPr>
    </w:p>
    <w:p w14:paraId="0FFFE7E8" w14:textId="7D79F472" w:rsidR="00526219" w:rsidRPr="00526219" w:rsidRDefault="00526219" w:rsidP="00526219">
      <w:pPr>
        <w:pStyle w:val="Compact"/>
        <w:jc w:val="both"/>
        <w:rPr>
          <w:lang w:val="fr-FR"/>
        </w:rPr>
      </w:pPr>
      <w:r w:rsidRPr="00526219">
        <w:rPr>
          <w:lang w:val="fr-FR"/>
        </w:rPr>
        <w:t>Dans la séance précédente vous avez mis en place un protocole expérimentale pour évaluer l’expérience utilisateur (UX) d’un site/application web.</w:t>
      </w:r>
      <w:r>
        <w:rPr>
          <w:lang w:val="fr-FR"/>
        </w:rPr>
        <w:t xml:space="preserve"> </w:t>
      </w:r>
      <w:r w:rsidRPr="00526219">
        <w:rPr>
          <w:lang w:val="fr-FR"/>
        </w:rPr>
        <w:t xml:space="preserve">Vous allez maintenant analyser les résultats obtenus. </w:t>
      </w:r>
    </w:p>
    <w:p w14:paraId="71D2C045" w14:textId="77777777" w:rsidR="00526219" w:rsidRDefault="00526219" w:rsidP="00526219">
      <w:pPr>
        <w:pStyle w:val="Compact"/>
        <w:jc w:val="both"/>
        <w:rPr>
          <w:lang w:val="fr-FR"/>
        </w:rPr>
      </w:pPr>
    </w:p>
    <w:p w14:paraId="677057F7" w14:textId="03FF3CF9" w:rsidR="00526219" w:rsidRPr="00526219" w:rsidRDefault="00526219" w:rsidP="00526219">
      <w:pPr>
        <w:pStyle w:val="Compact"/>
        <w:jc w:val="both"/>
        <w:rPr>
          <w:lang w:val="fr-FR"/>
        </w:rPr>
      </w:pPr>
      <w:r w:rsidRPr="00526219">
        <w:rPr>
          <w:lang w:val="fr-FR"/>
        </w:rPr>
        <w:t>Pour l’analyse de résultats vous pouvez initialement utiliser les outils associés à l’échelle UX que vous avez utilisée (</w:t>
      </w:r>
      <w:proofErr w:type="spellStart"/>
      <w:r w:rsidRPr="00526219">
        <w:rPr>
          <w:lang w:val="fr-FR"/>
        </w:rPr>
        <w:t>Attrakdiff</w:t>
      </w:r>
      <w:proofErr w:type="spellEnd"/>
      <w:r w:rsidRPr="00526219">
        <w:rPr>
          <w:lang w:val="fr-FR"/>
        </w:rPr>
        <w:t xml:space="preserve"> ou UEQ), mais vous pouvez également supporter votre analyse avec les observations et discussions réalisées auprès des utilisateurs (données qualitatifs) et avec des documents disponibles dans la littérature scientifique sur les interfaces utilisateur.</w:t>
      </w:r>
    </w:p>
    <w:p w14:paraId="5BEB90C5" w14:textId="0A9E5301" w:rsidR="00526219" w:rsidRPr="00526219" w:rsidRDefault="00526219" w:rsidP="00526219">
      <w:pPr>
        <w:pStyle w:val="Compact"/>
        <w:jc w:val="both"/>
        <w:rPr>
          <w:lang w:val="fr-FR"/>
        </w:rPr>
      </w:pPr>
      <w:r w:rsidRPr="00526219">
        <w:rPr>
          <w:lang w:val="fr-FR"/>
        </w:rPr>
        <w:t>En se basant sur les résultats obtenus vous devez justifier si l’hypothèse de départ (</w:t>
      </w:r>
      <w:r>
        <w:rPr>
          <w:lang w:val="fr-FR"/>
        </w:rPr>
        <w:t>e.g. :</w:t>
      </w:r>
      <w:r w:rsidRPr="00526219">
        <w:rPr>
          <w:lang w:val="fr-FR"/>
        </w:rPr>
        <w:t xml:space="preserve"> </w:t>
      </w:r>
      <w:r>
        <w:rPr>
          <w:lang w:val="fr-FR"/>
        </w:rPr>
        <w:t>« </w:t>
      </w:r>
      <w:r w:rsidRPr="00526219">
        <w:rPr>
          <w:i/>
          <w:iCs/>
          <w:lang w:val="fr-FR"/>
        </w:rPr>
        <w:t xml:space="preserve">le site fourni une expérience utilisateur satisfaisant permettant </w:t>
      </w:r>
      <w:proofErr w:type="spellStart"/>
      <w:r w:rsidRPr="00526219">
        <w:rPr>
          <w:i/>
          <w:iCs/>
          <w:lang w:val="fr-FR"/>
        </w:rPr>
        <w:t>sont</w:t>
      </w:r>
      <w:proofErr w:type="spellEnd"/>
      <w:r w:rsidRPr="00526219">
        <w:rPr>
          <w:i/>
          <w:iCs/>
          <w:lang w:val="fr-FR"/>
        </w:rPr>
        <w:t xml:space="preserve"> déploiement en ligne</w:t>
      </w:r>
      <w:r w:rsidRPr="00526219">
        <w:rPr>
          <w:lang w:val="fr-FR"/>
        </w:rPr>
        <w:t xml:space="preserve"> ») est validée ou sous quels conditions (i.e. vous avez identifiée des améliorations à apporter au site).</w:t>
      </w:r>
    </w:p>
    <w:p w14:paraId="771DC0F0" w14:textId="77777777" w:rsidR="00526219" w:rsidRPr="00526219" w:rsidRDefault="00526219" w:rsidP="00526219">
      <w:pPr>
        <w:pStyle w:val="Compact"/>
        <w:jc w:val="both"/>
        <w:rPr>
          <w:lang w:val="fr-FR"/>
        </w:rPr>
      </w:pPr>
      <w:r w:rsidRPr="00526219">
        <w:rPr>
          <w:lang w:val="fr-FR"/>
        </w:rPr>
        <w:t>Vous présenterez vos résultats sur la forme d’un article de recherche.</w:t>
      </w:r>
    </w:p>
    <w:p w14:paraId="4B7F9C31" w14:textId="3D271087" w:rsidR="00526219" w:rsidRDefault="00526219" w:rsidP="00526219">
      <w:pPr>
        <w:pStyle w:val="Compact"/>
        <w:jc w:val="both"/>
        <w:rPr>
          <w:lang w:val="fr-FR"/>
        </w:rPr>
      </w:pPr>
      <w:r w:rsidRPr="00526219">
        <w:rPr>
          <w:lang w:val="fr-FR"/>
        </w:rPr>
        <w:t>Votre rapport doit comporter les sections suivantes :</w:t>
      </w:r>
    </w:p>
    <w:p w14:paraId="797BAA05" w14:textId="77777777" w:rsidR="00526219" w:rsidRDefault="00526219" w:rsidP="00526219">
      <w:pPr>
        <w:pStyle w:val="Compact"/>
        <w:jc w:val="both"/>
        <w:rPr>
          <w:lang w:val="fr-FR"/>
        </w:rPr>
      </w:pPr>
    </w:p>
    <w:p w14:paraId="4851FC21" w14:textId="77777777" w:rsidR="00526219" w:rsidRDefault="00526219" w:rsidP="00526219">
      <w:pPr>
        <w:pStyle w:val="Compact"/>
        <w:numPr>
          <w:ilvl w:val="0"/>
          <w:numId w:val="48"/>
        </w:numPr>
        <w:jc w:val="both"/>
        <w:rPr>
          <w:lang w:val="fr-FR"/>
        </w:rPr>
      </w:pPr>
      <w:r w:rsidRPr="00526219">
        <w:rPr>
          <w:b/>
          <w:bCs/>
          <w:lang w:val="fr-FR"/>
        </w:rPr>
        <w:t>Introduction :</w:t>
      </w:r>
      <w:r w:rsidRPr="00526219">
        <w:rPr>
          <w:lang w:val="fr-FR"/>
        </w:rPr>
        <w:t xml:space="preserve"> Décrire le problème que vous a été posé et que vous avez essayé de résoudre avec l’expérimentation. Décrire brièvement les méthodes et théories que vous avez mis en place.</w:t>
      </w:r>
    </w:p>
    <w:p w14:paraId="0651AC91" w14:textId="77777777" w:rsidR="00526219" w:rsidRDefault="00526219" w:rsidP="00526219">
      <w:pPr>
        <w:pStyle w:val="Compact"/>
        <w:numPr>
          <w:ilvl w:val="0"/>
          <w:numId w:val="48"/>
        </w:numPr>
        <w:jc w:val="both"/>
        <w:rPr>
          <w:lang w:val="fr-FR"/>
        </w:rPr>
      </w:pPr>
      <w:r w:rsidRPr="00526219">
        <w:rPr>
          <w:b/>
          <w:bCs/>
          <w:lang w:val="fr-FR"/>
        </w:rPr>
        <w:t>Méthodologie :</w:t>
      </w:r>
      <w:r w:rsidRPr="00526219">
        <w:rPr>
          <w:lang w:val="fr-FR"/>
        </w:rPr>
        <w:t xml:space="preserve"> Décrire de manière détaillée le protocole et outils mis en place (scénario, déroulée etc.). Le nombre de participants à l’étude et leur caractéristiques principales.</w:t>
      </w:r>
    </w:p>
    <w:p w14:paraId="779242B7" w14:textId="77777777" w:rsidR="00526219" w:rsidRDefault="00526219" w:rsidP="00526219">
      <w:pPr>
        <w:pStyle w:val="Compact"/>
        <w:numPr>
          <w:ilvl w:val="0"/>
          <w:numId w:val="48"/>
        </w:numPr>
        <w:jc w:val="both"/>
        <w:rPr>
          <w:lang w:val="fr-FR"/>
        </w:rPr>
      </w:pPr>
      <w:r w:rsidRPr="00526219">
        <w:rPr>
          <w:b/>
          <w:bCs/>
          <w:lang w:val="fr-FR"/>
        </w:rPr>
        <w:t>Résultats :</w:t>
      </w:r>
      <w:r w:rsidRPr="00526219">
        <w:rPr>
          <w:lang w:val="fr-FR"/>
        </w:rPr>
        <w:t xml:space="preserve"> Présentez les résultats de l’outil mis en place (tableaux ou schémas de synthèse) en les décrivant.</w:t>
      </w:r>
    </w:p>
    <w:p w14:paraId="102C27AE" w14:textId="77777777" w:rsidR="00526219" w:rsidRDefault="00526219" w:rsidP="00526219">
      <w:pPr>
        <w:pStyle w:val="Compact"/>
        <w:numPr>
          <w:ilvl w:val="0"/>
          <w:numId w:val="48"/>
        </w:numPr>
        <w:jc w:val="both"/>
        <w:rPr>
          <w:lang w:val="fr-FR"/>
        </w:rPr>
      </w:pPr>
      <w:r w:rsidRPr="00526219">
        <w:rPr>
          <w:b/>
          <w:bCs/>
          <w:lang w:val="fr-FR"/>
        </w:rPr>
        <w:t>Discussion</w:t>
      </w:r>
      <w:r w:rsidRPr="00526219">
        <w:rPr>
          <w:lang w:val="fr-FR"/>
        </w:rPr>
        <w:t xml:space="preserve"> :  En se basant sur les résultats, quel est votre conclusion (validation ou non du site), quelles recommandations d’améliorations vous pouvez en faire pour le site analysé. Quelles implications pour votre site.</w:t>
      </w:r>
    </w:p>
    <w:p w14:paraId="43D78CBD" w14:textId="77777777" w:rsidR="00526219" w:rsidRDefault="00526219" w:rsidP="00526219">
      <w:pPr>
        <w:pStyle w:val="Compact"/>
        <w:numPr>
          <w:ilvl w:val="0"/>
          <w:numId w:val="48"/>
        </w:numPr>
        <w:jc w:val="both"/>
        <w:rPr>
          <w:lang w:val="fr-FR"/>
        </w:rPr>
      </w:pPr>
      <w:r w:rsidRPr="00526219">
        <w:rPr>
          <w:b/>
          <w:bCs/>
          <w:lang w:val="fr-FR"/>
        </w:rPr>
        <w:t>Conclusion et perspectives :</w:t>
      </w:r>
      <w:r w:rsidRPr="00526219">
        <w:rPr>
          <w:lang w:val="fr-FR"/>
        </w:rPr>
        <w:t xml:space="preserve"> résumez rapidement vos résultats les plus importants et discutez les limitations de votre étude. De quel manière l’étude </w:t>
      </w:r>
      <w:r w:rsidRPr="00526219">
        <w:rPr>
          <w:lang w:val="fr-FR"/>
        </w:rPr>
        <w:lastRenderedPageBreak/>
        <w:t>pourrait être améliorée (e.g. protocole, environnement de passation, échantillon …).</w:t>
      </w:r>
    </w:p>
    <w:p w14:paraId="476D5959" w14:textId="7A5C5937" w:rsidR="00526219" w:rsidRPr="00526219" w:rsidRDefault="00526219" w:rsidP="00526219">
      <w:pPr>
        <w:pStyle w:val="Compact"/>
        <w:numPr>
          <w:ilvl w:val="0"/>
          <w:numId w:val="48"/>
        </w:numPr>
        <w:jc w:val="both"/>
        <w:rPr>
          <w:lang w:val="fr-FR"/>
        </w:rPr>
      </w:pPr>
      <w:r w:rsidRPr="00526219">
        <w:rPr>
          <w:b/>
          <w:bCs/>
          <w:lang w:val="fr-FR"/>
        </w:rPr>
        <w:t>Références :</w:t>
      </w:r>
      <w:r w:rsidRPr="00526219">
        <w:rPr>
          <w:lang w:val="fr-FR"/>
        </w:rPr>
        <w:t xml:space="preserve">  Citez les références utilisez dans le texte. Au moins un article en lien avec votre étude doit être cité. </w:t>
      </w:r>
    </w:p>
    <w:p w14:paraId="712D1D0C" w14:textId="77777777" w:rsidR="00526219" w:rsidRDefault="00526219" w:rsidP="00526219">
      <w:pPr>
        <w:pStyle w:val="Compact"/>
        <w:jc w:val="both"/>
        <w:rPr>
          <w:lang w:val="fr-FR"/>
        </w:rPr>
      </w:pPr>
    </w:p>
    <w:p w14:paraId="49099043" w14:textId="3F3F0EF2" w:rsidR="00526219" w:rsidRPr="00526219" w:rsidRDefault="00526219" w:rsidP="00526219">
      <w:pPr>
        <w:pStyle w:val="Compact"/>
        <w:jc w:val="both"/>
        <w:rPr>
          <w:lang w:val="fr-FR"/>
        </w:rPr>
      </w:pPr>
      <w:r w:rsidRPr="00526219">
        <w:rPr>
          <w:lang w:val="fr-FR"/>
        </w:rPr>
        <w:t>Quelques précisions sur les sections :</w:t>
      </w:r>
    </w:p>
    <w:p w14:paraId="0EF02785" w14:textId="6AC04BF8" w:rsidR="00526219" w:rsidRPr="00526219" w:rsidRDefault="00526219" w:rsidP="00526219">
      <w:pPr>
        <w:pStyle w:val="Compact"/>
        <w:numPr>
          <w:ilvl w:val="0"/>
          <w:numId w:val="49"/>
        </w:numPr>
        <w:jc w:val="both"/>
        <w:rPr>
          <w:lang w:val="fr-FR"/>
        </w:rPr>
      </w:pPr>
      <w:r w:rsidRPr="00526219">
        <w:rPr>
          <w:lang w:val="fr-FR"/>
        </w:rPr>
        <w:t xml:space="preserve">Identifiez des articles scientifiques en lien avec le test que vous avez réalisé et utilisez-les comme base pour rédiger la partie analyse de résultats ou introduction (n’oubliez pas de citer les articles consultés avec </w:t>
      </w:r>
      <w:proofErr w:type="spellStart"/>
      <w:r w:rsidRPr="00526219">
        <w:rPr>
          <w:lang w:val="fr-FR"/>
        </w:rPr>
        <w:t>mendeley</w:t>
      </w:r>
      <w:proofErr w:type="spellEnd"/>
      <w:r w:rsidRPr="00526219">
        <w:rPr>
          <w:lang w:val="fr-FR"/>
        </w:rPr>
        <w:t xml:space="preserve"> ou </w:t>
      </w:r>
      <w:proofErr w:type="spellStart"/>
      <w:r w:rsidRPr="00526219">
        <w:rPr>
          <w:lang w:val="fr-FR"/>
        </w:rPr>
        <w:t>zotero</w:t>
      </w:r>
      <w:proofErr w:type="spellEnd"/>
      <w:r w:rsidRPr="00526219">
        <w:rPr>
          <w:lang w:val="fr-FR"/>
        </w:rPr>
        <w:t>) – vous pouvez utiliser les articles théoriques sur lesquels reposent les questionnaires mis en place (</w:t>
      </w:r>
      <w:proofErr w:type="spellStart"/>
      <w:r w:rsidRPr="00526219">
        <w:rPr>
          <w:lang w:val="fr-FR"/>
        </w:rPr>
        <w:t>Attrakdiff</w:t>
      </w:r>
      <w:proofErr w:type="spellEnd"/>
      <w:r w:rsidRPr="00526219">
        <w:rPr>
          <w:lang w:val="fr-FR"/>
        </w:rPr>
        <w:t>, UEQ …).</w:t>
      </w:r>
    </w:p>
    <w:p w14:paraId="4BC93842" w14:textId="0A2883EB" w:rsidR="00776EF3" w:rsidRDefault="00776EF3" w:rsidP="009550F1">
      <w:pPr>
        <w:pStyle w:val="Compact"/>
        <w:rPr>
          <w:lang w:val="fr-FR"/>
        </w:rPr>
      </w:pPr>
    </w:p>
    <w:p w14:paraId="4F5984B2" w14:textId="77777777" w:rsidR="00526219" w:rsidRPr="00A97681" w:rsidRDefault="00526219"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25FE4103"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r w:rsidR="009550F1" w:rsidRPr="00251349">
              <w:rPr>
                <w:rStyle w:val="VerbatimChar"/>
                <w:lang w:val="fr-FR"/>
              </w:rPr>
              <w:t>[TD</w:t>
            </w:r>
            <w:r w:rsidR="00473D1B">
              <w:rPr>
                <w:rStyle w:val="VerbatimChar"/>
                <w:lang w:val="fr-FR"/>
              </w:rPr>
              <w:t>2</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w:t>
            </w:r>
            <w:r w:rsidR="009E7058">
              <w:rPr>
                <w:rStyle w:val="VerbatimChar"/>
                <w:lang w:val="fr-FR"/>
              </w:rPr>
              <w:t>-</w:t>
            </w:r>
            <w:r w:rsidR="009E7058" w:rsidRPr="00251349">
              <w:rPr>
                <w:rStyle w:val="VerbatimChar"/>
                <w:lang w:val="fr-FR"/>
              </w:rPr>
              <w:t>[</w:t>
            </w:r>
            <w:r w:rsidR="009E7058" w:rsidRPr="00251349">
              <w:rPr>
                <w:rFonts w:ascii="Roboto Condensed" w:hAnsi="Roboto Condensed"/>
                <w:b/>
                <w:color w:val="62257F"/>
                <w:sz w:val="20"/>
                <w:szCs w:val="20"/>
                <w:lang w:val="fr-FR"/>
              </w:rPr>
              <w:t xml:space="preserve"> NOM</w:t>
            </w:r>
            <w:r w:rsidR="009E7058" w:rsidRPr="00251349">
              <w:rPr>
                <w:rFonts w:ascii="Roboto Condensed" w:hAnsi="Roboto Condensed" w:cs="Arial"/>
                <w:b/>
                <w:color w:val="62257F"/>
                <w:sz w:val="20"/>
                <w:szCs w:val="20"/>
                <w:lang w:val="fr-FR"/>
              </w:rPr>
              <w:t> </w:t>
            </w:r>
            <w:r w:rsidR="009E7058">
              <w:rPr>
                <w:rFonts w:ascii="Roboto Condensed" w:hAnsi="Roboto Condensed" w:cs="Arial"/>
                <w:b/>
                <w:color w:val="62257F"/>
                <w:sz w:val="20"/>
                <w:szCs w:val="20"/>
                <w:lang w:val="fr-FR"/>
              </w:rPr>
              <w:t>3</w:t>
            </w:r>
            <w:r w:rsidR="009E7058" w:rsidRPr="00251349">
              <w:rPr>
                <w:rStyle w:val="VerbatimChar"/>
                <w:lang w:val="fr-FR"/>
              </w:rPr>
              <w:t>]</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69538C">
      <w:footerReference w:type="default" r:id="rId10"/>
      <w:headerReference w:type="first" r:id="rId11"/>
      <w:footerReference w:type="first" r:id="rId12"/>
      <w:type w:val="continuous"/>
      <w:pgSz w:w="11906" w:h="16838"/>
      <w:pgMar w:top="100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EA757" w14:textId="77777777" w:rsidR="00666D1E" w:rsidRDefault="00666D1E" w:rsidP="006F65B6">
      <w:pPr>
        <w:spacing w:after="0" w:line="240" w:lineRule="auto"/>
      </w:pPr>
      <w:r>
        <w:separator/>
      </w:r>
    </w:p>
    <w:p w14:paraId="18067D37" w14:textId="77777777" w:rsidR="00666D1E" w:rsidRDefault="00666D1E"/>
    <w:p w14:paraId="4BFE5AD5" w14:textId="77777777" w:rsidR="00666D1E" w:rsidRDefault="00666D1E" w:rsidP="00AD04CB"/>
    <w:p w14:paraId="77EF6B87" w14:textId="77777777" w:rsidR="00666D1E" w:rsidRDefault="00666D1E" w:rsidP="000A5717"/>
    <w:p w14:paraId="36FD0531" w14:textId="77777777" w:rsidR="00666D1E" w:rsidRDefault="00666D1E" w:rsidP="000A5717"/>
  </w:endnote>
  <w:endnote w:type="continuationSeparator" w:id="0">
    <w:p w14:paraId="23AB2FCE" w14:textId="77777777" w:rsidR="00666D1E" w:rsidRDefault="00666D1E" w:rsidP="006F65B6">
      <w:pPr>
        <w:spacing w:after="0" w:line="240" w:lineRule="auto"/>
      </w:pPr>
      <w:r>
        <w:continuationSeparator/>
      </w:r>
    </w:p>
    <w:p w14:paraId="7955C1A2" w14:textId="77777777" w:rsidR="00666D1E" w:rsidRDefault="00666D1E"/>
    <w:p w14:paraId="69F24ED9" w14:textId="77777777" w:rsidR="00666D1E" w:rsidRDefault="00666D1E" w:rsidP="00AD04CB"/>
    <w:p w14:paraId="0FC7C35C" w14:textId="77777777" w:rsidR="00666D1E" w:rsidRDefault="00666D1E" w:rsidP="000A5717"/>
    <w:p w14:paraId="7D9E62CE" w14:textId="77777777" w:rsidR="00666D1E" w:rsidRDefault="00666D1E" w:rsidP="000A5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p w14:paraId="17168ACE" w14:textId="77777777" w:rsidR="00974DAC" w:rsidRDefault="00974DAC"/>
  <w:p w14:paraId="0D123357" w14:textId="77777777" w:rsidR="00974DAC" w:rsidRDefault="00974DAC" w:rsidP="00AD04CB"/>
  <w:p w14:paraId="1B6CAB6C" w14:textId="77777777" w:rsidR="00974DAC" w:rsidRDefault="00974DAC" w:rsidP="000A5717"/>
  <w:p w14:paraId="04240331" w14:textId="77777777" w:rsidR="00974DAC" w:rsidRDefault="00974DAC" w:rsidP="000A57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p w14:paraId="7515A8FE" w14:textId="77777777" w:rsidR="00974DAC" w:rsidRDefault="00974DAC"/>
  <w:p w14:paraId="05101E37" w14:textId="77777777" w:rsidR="00974DAC" w:rsidRDefault="00974DAC" w:rsidP="00AD04CB"/>
  <w:p w14:paraId="228D7B6B" w14:textId="77777777" w:rsidR="00974DAC" w:rsidRDefault="00974DAC" w:rsidP="000A5717"/>
  <w:p w14:paraId="7F9388D3" w14:textId="77777777" w:rsidR="00974DAC" w:rsidRDefault="00974DAC" w:rsidP="000A5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D286F" w14:textId="77777777" w:rsidR="00666D1E" w:rsidRDefault="00666D1E" w:rsidP="006F65B6">
      <w:pPr>
        <w:spacing w:after="0" w:line="240" w:lineRule="auto"/>
      </w:pPr>
      <w:r>
        <w:separator/>
      </w:r>
    </w:p>
    <w:p w14:paraId="44D51971" w14:textId="77777777" w:rsidR="00666D1E" w:rsidRDefault="00666D1E"/>
    <w:p w14:paraId="3E3DEC34" w14:textId="77777777" w:rsidR="00666D1E" w:rsidRDefault="00666D1E" w:rsidP="00AD04CB"/>
    <w:p w14:paraId="689B4CCC" w14:textId="77777777" w:rsidR="00666D1E" w:rsidRDefault="00666D1E" w:rsidP="000A5717"/>
    <w:p w14:paraId="28DE1A02" w14:textId="77777777" w:rsidR="00666D1E" w:rsidRDefault="00666D1E" w:rsidP="000A5717"/>
  </w:footnote>
  <w:footnote w:type="continuationSeparator" w:id="0">
    <w:p w14:paraId="559DE151" w14:textId="77777777" w:rsidR="00666D1E" w:rsidRDefault="00666D1E" w:rsidP="006F65B6">
      <w:pPr>
        <w:spacing w:after="0" w:line="240" w:lineRule="auto"/>
      </w:pPr>
      <w:r>
        <w:continuationSeparator/>
      </w:r>
    </w:p>
    <w:p w14:paraId="24D9BC5D" w14:textId="77777777" w:rsidR="00666D1E" w:rsidRDefault="00666D1E"/>
    <w:p w14:paraId="501C10C1" w14:textId="77777777" w:rsidR="00666D1E" w:rsidRDefault="00666D1E" w:rsidP="00AD04CB"/>
    <w:p w14:paraId="5FBB9534" w14:textId="77777777" w:rsidR="00666D1E" w:rsidRDefault="00666D1E" w:rsidP="000A5717"/>
    <w:p w14:paraId="3A57C49B" w14:textId="77777777" w:rsidR="00666D1E" w:rsidRDefault="00666D1E" w:rsidP="000A5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983" w14:textId="02ABBD0A" w:rsidR="00974DAC" w:rsidRDefault="00EC2C39" w:rsidP="0069538C">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4"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B684A44"/>
    <w:multiLevelType w:val="hybridMultilevel"/>
    <w:tmpl w:val="A1A83E1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0F65583"/>
    <w:multiLevelType w:val="multilevel"/>
    <w:tmpl w:val="ACB0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AA69BA"/>
    <w:multiLevelType w:val="multilevel"/>
    <w:tmpl w:val="898A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B10ED3"/>
    <w:multiLevelType w:val="hybridMultilevel"/>
    <w:tmpl w:val="ABA8D7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6492311"/>
    <w:multiLevelType w:val="multilevel"/>
    <w:tmpl w:val="F29C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8641CA"/>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B276E2"/>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1003431"/>
    <w:multiLevelType w:val="hybridMultilevel"/>
    <w:tmpl w:val="AA202C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2986855"/>
    <w:multiLevelType w:val="multilevel"/>
    <w:tmpl w:val="8B48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92D4BA0"/>
    <w:multiLevelType w:val="multilevel"/>
    <w:tmpl w:val="3796FB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86155A"/>
    <w:multiLevelType w:val="hybridMultilevel"/>
    <w:tmpl w:val="95BCB8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20" w15:restartNumberingAfterBreak="0">
    <w:nsid w:val="35EA1A9A"/>
    <w:multiLevelType w:val="hybridMultilevel"/>
    <w:tmpl w:val="7A1E5588"/>
    <w:lvl w:ilvl="0" w:tplc="63FADD3A">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3FA73BAF"/>
    <w:multiLevelType w:val="multilevel"/>
    <w:tmpl w:val="C750EC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225678"/>
    <w:multiLevelType w:val="hybridMultilevel"/>
    <w:tmpl w:val="6A14E56E"/>
    <w:lvl w:ilvl="0" w:tplc="04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9272AE0"/>
    <w:multiLevelType w:val="multilevel"/>
    <w:tmpl w:val="0FACB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56135DEE"/>
    <w:multiLevelType w:val="multilevel"/>
    <w:tmpl w:val="A54AAD5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2E16A6"/>
    <w:multiLevelType w:val="multilevel"/>
    <w:tmpl w:val="049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D5544F3"/>
    <w:multiLevelType w:val="multilevel"/>
    <w:tmpl w:val="D77A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1E2E1F"/>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7CE77FEB"/>
    <w:multiLevelType w:val="hybridMultilevel"/>
    <w:tmpl w:val="6B5413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8951940">
    <w:abstractNumId w:val="34"/>
  </w:num>
  <w:num w:numId="2" w16cid:durableId="547911440">
    <w:abstractNumId w:val="32"/>
  </w:num>
  <w:num w:numId="3" w16cid:durableId="384262658">
    <w:abstractNumId w:val="15"/>
  </w:num>
  <w:num w:numId="4" w16cid:durableId="1994288751">
    <w:abstractNumId w:val="26"/>
  </w:num>
  <w:num w:numId="5" w16cid:durableId="134807765">
    <w:abstractNumId w:val="0"/>
  </w:num>
  <w:num w:numId="6" w16cid:durableId="1629820381">
    <w:abstractNumId w:val="33"/>
  </w:num>
  <w:num w:numId="7" w16cid:durableId="2046128016">
    <w:abstractNumId w:val="21"/>
  </w:num>
  <w:num w:numId="8" w16cid:durableId="1189829207">
    <w:abstractNumId w:val="25"/>
  </w:num>
  <w:num w:numId="9" w16cid:durableId="444890899">
    <w:abstractNumId w:val="29"/>
  </w:num>
  <w:num w:numId="10" w16cid:durableId="1113287506">
    <w:abstractNumId w:val="19"/>
  </w:num>
  <w:num w:numId="11" w16cid:durableId="417797923">
    <w:abstractNumId w:val="18"/>
  </w:num>
  <w:num w:numId="12" w16cid:durableId="536506462">
    <w:abstractNumId w:val="4"/>
  </w:num>
  <w:num w:numId="13" w16cid:durableId="1384255809">
    <w:abstractNumId w:val="11"/>
  </w:num>
  <w:num w:numId="14" w16cid:durableId="1008021556">
    <w:abstractNumId w:val="1"/>
  </w:num>
  <w:num w:numId="15" w16cid:durableId="375669292">
    <w:abstractNumId w:val="2"/>
  </w:num>
  <w:num w:numId="16" w16cid:durableId="663163972">
    <w:abstractNumId w:val="14"/>
  </w:num>
  <w:num w:numId="17" w16cid:durableId="1049305677">
    <w:abstractNumId w:val="30"/>
  </w:num>
  <w:num w:numId="18" w16cid:durableId="1052002234">
    <w:abstractNumId w:val="35"/>
  </w:num>
  <w:num w:numId="19" w16cid:durableId="1361667142">
    <w:abstractNumId w:val="12"/>
  </w:num>
  <w:num w:numId="20" w16cid:durableId="2136561497">
    <w:abstractNumId w:val="8"/>
    <w:lvlOverride w:ilvl="0">
      <w:lvl w:ilvl="0">
        <w:numFmt w:val="lowerLetter"/>
        <w:lvlText w:val="%1."/>
        <w:lvlJc w:val="left"/>
      </w:lvl>
    </w:lvlOverride>
  </w:num>
  <w:num w:numId="21" w16cid:durableId="2136561497">
    <w:abstractNumId w:val="8"/>
    <w:lvlOverride w:ilvl="0">
      <w:lvl w:ilvl="0">
        <w:numFmt w:val="lowerLetter"/>
        <w:lvlText w:val="%1."/>
        <w:lvlJc w:val="left"/>
      </w:lvl>
    </w:lvlOverride>
  </w:num>
  <w:num w:numId="22" w16cid:durableId="527988543">
    <w:abstractNumId w:val="6"/>
  </w:num>
  <w:num w:numId="23" w16cid:durableId="1236352448">
    <w:abstractNumId w:val="17"/>
  </w:num>
  <w:num w:numId="24" w16cid:durableId="228613884">
    <w:abstractNumId w:val="23"/>
  </w:num>
  <w:num w:numId="25" w16cid:durableId="523324869">
    <w:abstractNumId w:val="20"/>
  </w:num>
  <w:num w:numId="26" w16cid:durableId="915478856">
    <w:abstractNumId w:val="13"/>
  </w:num>
  <w:num w:numId="27" w16cid:durableId="373509836">
    <w:abstractNumId w:val="9"/>
  </w:num>
  <w:num w:numId="28" w16cid:durableId="494877752">
    <w:abstractNumId w:val="28"/>
  </w:num>
  <w:num w:numId="29" w16cid:durableId="1976714011">
    <w:abstractNumId w:val="24"/>
  </w:num>
  <w:num w:numId="30" w16cid:durableId="1989819942">
    <w:abstractNumId w:val="24"/>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1" w16cid:durableId="1083648984">
    <w:abstractNumId w:val="24"/>
  </w:num>
  <w:num w:numId="32" w16cid:durableId="2086609601">
    <w:abstractNumId w:val="24"/>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start w:val="1"/>
        <w:numFmt w:val="bullet"/>
        <w:lvlText w:val="-"/>
        <w:lvlJc w:val="left"/>
        <w:pPr>
          <w:ind w:left="2160" w:hanging="360"/>
        </w:pPr>
        <w:rPr>
          <w:rFonts w:ascii="Calibri" w:eastAsiaTheme="minorHAnsi" w:hAnsi="Calibri" w:cs="Calibri" w:hint="default"/>
        </w:r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16cid:durableId="1083648984">
    <w:abstractNumId w:val="24"/>
  </w:num>
  <w:num w:numId="34" w16cid:durableId="1562252283">
    <w:abstractNumId w:val="24"/>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numFmt w:val="lowerRoman"/>
        <w:lvlText w:val="%3."/>
        <w:lvlJc w:val="right"/>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5" w16cid:durableId="1083648984">
    <w:abstractNumId w:val="24"/>
  </w:num>
  <w:num w:numId="36" w16cid:durableId="1083648984">
    <w:abstractNumId w:val="24"/>
  </w:num>
  <w:num w:numId="37" w16cid:durableId="1145120457">
    <w:abstractNumId w:val="24"/>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8" w16cid:durableId="1083648984">
    <w:abstractNumId w:val="24"/>
  </w:num>
  <w:num w:numId="39" w16cid:durableId="256209439">
    <w:abstractNumId w:val="22"/>
    <w:lvlOverride w:ilvl="0">
      <w:lvl w:ilvl="0">
        <w:numFmt w:val="decimal"/>
        <w:lvlText w:val="%1."/>
        <w:lvlJc w:val="left"/>
      </w:lvl>
    </w:lvlOverride>
  </w:num>
  <w:num w:numId="40" w16cid:durableId="256209439">
    <w:abstractNumId w:val="22"/>
  </w:num>
  <w:num w:numId="41" w16cid:durableId="256209439">
    <w:abstractNumId w:val="22"/>
  </w:num>
  <w:num w:numId="42" w16cid:durableId="256209439">
    <w:abstractNumId w:val="22"/>
  </w:num>
  <w:num w:numId="43" w16cid:durableId="1830553750">
    <w:abstractNumId w:val="16"/>
  </w:num>
  <w:num w:numId="44" w16cid:durableId="779187083">
    <w:abstractNumId w:val="31"/>
  </w:num>
  <w:num w:numId="45" w16cid:durableId="860239825">
    <w:abstractNumId w:val="10"/>
  </w:num>
  <w:num w:numId="46" w16cid:durableId="1530601529">
    <w:abstractNumId w:val="27"/>
  </w:num>
  <w:num w:numId="47" w16cid:durableId="567420240">
    <w:abstractNumId w:val="5"/>
  </w:num>
  <w:num w:numId="48" w16cid:durableId="1505391066">
    <w:abstractNumId w:val="3"/>
  </w:num>
  <w:num w:numId="49" w16cid:durableId="68486897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1284"/>
    <w:rsid w:val="000533F8"/>
    <w:rsid w:val="00057521"/>
    <w:rsid w:val="000835D7"/>
    <w:rsid w:val="00084B7C"/>
    <w:rsid w:val="00085B51"/>
    <w:rsid w:val="000A5717"/>
    <w:rsid w:val="000B756B"/>
    <w:rsid w:val="000C2489"/>
    <w:rsid w:val="000D72DE"/>
    <w:rsid w:val="000E74C5"/>
    <w:rsid w:val="00104558"/>
    <w:rsid w:val="0010494B"/>
    <w:rsid w:val="001400CA"/>
    <w:rsid w:val="00155742"/>
    <w:rsid w:val="00224737"/>
    <w:rsid w:val="00251349"/>
    <w:rsid w:val="00281FA4"/>
    <w:rsid w:val="002B099A"/>
    <w:rsid w:val="002C3DA9"/>
    <w:rsid w:val="002D4F95"/>
    <w:rsid w:val="00324C00"/>
    <w:rsid w:val="00336131"/>
    <w:rsid w:val="00351022"/>
    <w:rsid w:val="003979D7"/>
    <w:rsid w:val="003A4FEF"/>
    <w:rsid w:val="003B4597"/>
    <w:rsid w:val="00473D1B"/>
    <w:rsid w:val="00481E0F"/>
    <w:rsid w:val="00490C43"/>
    <w:rsid w:val="0049374F"/>
    <w:rsid w:val="00496782"/>
    <w:rsid w:val="004F4395"/>
    <w:rsid w:val="00526219"/>
    <w:rsid w:val="00567DC1"/>
    <w:rsid w:val="00583BD0"/>
    <w:rsid w:val="005A2B50"/>
    <w:rsid w:val="005F2708"/>
    <w:rsid w:val="005F476E"/>
    <w:rsid w:val="00614CEB"/>
    <w:rsid w:val="0062594A"/>
    <w:rsid w:val="00666D1E"/>
    <w:rsid w:val="00692702"/>
    <w:rsid w:val="0069538C"/>
    <w:rsid w:val="006A4F3E"/>
    <w:rsid w:val="006A5BB9"/>
    <w:rsid w:val="006F65B6"/>
    <w:rsid w:val="007153FB"/>
    <w:rsid w:val="00726718"/>
    <w:rsid w:val="00732F62"/>
    <w:rsid w:val="00736564"/>
    <w:rsid w:val="00742270"/>
    <w:rsid w:val="00776EF3"/>
    <w:rsid w:val="00782F4F"/>
    <w:rsid w:val="007F4CDE"/>
    <w:rsid w:val="008171E2"/>
    <w:rsid w:val="00843039"/>
    <w:rsid w:val="008A457D"/>
    <w:rsid w:val="008B4369"/>
    <w:rsid w:val="008E54EB"/>
    <w:rsid w:val="008E65F4"/>
    <w:rsid w:val="008E7B82"/>
    <w:rsid w:val="009166FC"/>
    <w:rsid w:val="0092132D"/>
    <w:rsid w:val="00932B91"/>
    <w:rsid w:val="00950573"/>
    <w:rsid w:val="009550F1"/>
    <w:rsid w:val="00974DAC"/>
    <w:rsid w:val="009914D1"/>
    <w:rsid w:val="00994BCF"/>
    <w:rsid w:val="009A1717"/>
    <w:rsid w:val="009C498C"/>
    <w:rsid w:val="009E7058"/>
    <w:rsid w:val="009F4D22"/>
    <w:rsid w:val="00A132CC"/>
    <w:rsid w:val="00A46CB0"/>
    <w:rsid w:val="00A745D7"/>
    <w:rsid w:val="00A97681"/>
    <w:rsid w:val="00AA0575"/>
    <w:rsid w:val="00AD04CB"/>
    <w:rsid w:val="00AD5CBE"/>
    <w:rsid w:val="00B13E7A"/>
    <w:rsid w:val="00B1561E"/>
    <w:rsid w:val="00B437AC"/>
    <w:rsid w:val="00B47A35"/>
    <w:rsid w:val="00B74FCA"/>
    <w:rsid w:val="00B809B5"/>
    <w:rsid w:val="00BD3261"/>
    <w:rsid w:val="00BF36A8"/>
    <w:rsid w:val="00C15194"/>
    <w:rsid w:val="00C609E3"/>
    <w:rsid w:val="00CD0980"/>
    <w:rsid w:val="00CE3BDF"/>
    <w:rsid w:val="00CF157F"/>
    <w:rsid w:val="00D019E8"/>
    <w:rsid w:val="00D23ABE"/>
    <w:rsid w:val="00D70C32"/>
    <w:rsid w:val="00D96809"/>
    <w:rsid w:val="00DA7A56"/>
    <w:rsid w:val="00DD21B9"/>
    <w:rsid w:val="00DF5963"/>
    <w:rsid w:val="00E102DC"/>
    <w:rsid w:val="00E3087F"/>
    <w:rsid w:val="00E92ECE"/>
    <w:rsid w:val="00E97964"/>
    <w:rsid w:val="00EC2C39"/>
    <w:rsid w:val="00EE4AE1"/>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717"/>
    <w:rPr>
      <w:rFonts w:ascii="Helvetica" w:hAnsi="Helvetica"/>
    </w:rPr>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semiHidden/>
    <w:unhideWhenUsed/>
    <w:qFormat/>
    <w:rsid w:val="000A571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 w:type="paragraph" w:styleId="NormalWeb">
    <w:name w:val="Normal (Web)"/>
    <w:basedOn w:val="Normal"/>
    <w:uiPriority w:val="99"/>
    <w:unhideWhenUsed/>
    <w:rsid w:val="00CE3B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Policepardfaut"/>
    <w:rsid w:val="00D96809"/>
  </w:style>
  <w:style w:type="character" w:styleId="Lienhypertexte">
    <w:name w:val="Hyperlink"/>
    <w:basedOn w:val="Policepardfaut"/>
    <w:uiPriority w:val="99"/>
    <w:semiHidden/>
    <w:unhideWhenUsed/>
    <w:rsid w:val="00D96809"/>
    <w:rPr>
      <w:color w:val="0000FF"/>
      <w:u w:val="single"/>
    </w:rPr>
  </w:style>
  <w:style w:type="character" w:customStyle="1" w:styleId="Titre4Car">
    <w:name w:val="Titre 4 Car"/>
    <w:basedOn w:val="Policepardfaut"/>
    <w:link w:val="Titre4"/>
    <w:uiPriority w:val="9"/>
    <w:semiHidden/>
    <w:rsid w:val="000A57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478">
      <w:bodyDiv w:val="1"/>
      <w:marLeft w:val="0"/>
      <w:marRight w:val="0"/>
      <w:marTop w:val="0"/>
      <w:marBottom w:val="0"/>
      <w:divBdr>
        <w:top w:val="none" w:sz="0" w:space="0" w:color="auto"/>
        <w:left w:val="none" w:sz="0" w:space="0" w:color="auto"/>
        <w:bottom w:val="none" w:sz="0" w:space="0" w:color="auto"/>
        <w:right w:val="none" w:sz="0" w:space="0" w:color="auto"/>
      </w:divBdr>
    </w:div>
    <w:div w:id="192306148">
      <w:bodyDiv w:val="1"/>
      <w:marLeft w:val="0"/>
      <w:marRight w:val="0"/>
      <w:marTop w:val="0"/>
      <w:marBottom w:val="0"/>
      <w:divBdr>
        <w:top w:val="none" w:sz="0" w:space="0" w:color="auto"/>
        <w:left w:val="none" w:sz="0" w:space="0" w:color="auto"/>
        <w:bottom w:val="none" w:sz="0" w:space="0" w:color="auto"/>
        <w:right w:val="none" w:sz="0" w:space="0" w:color="auto"/>
      </w:divBdr>
    </w:div>
    <w:div w:id="286274973">
      <w:bodyDiv w:val="1"/>
      <w:marLeft w:val="0"/>
      <w:marRight w:val="0"/>
      <w:marTop w:val="0"/>
      <w:marBottom w:val="0"/>
      <w:divBdr>
        <w:top w:val="none" w:sz="0" w:space="0" w:color="auto"/>
        <w:left w:val="none" w:sz="0" w:space="0" w:color="auto"/>
        <w:bottom w:val="none" w:sz="0" w:space="0" w:color="auto"/>
        <w:right w:val="none" w:sz="0" w:space="0" w:color="auto"/>
      </w:divBdr>
    </w:div>
    <w:div w:id="420109242">
      <w:bodyDiv w:val="1"/>
      <w:marLeft w:val="0"/>
      <w:marRight w:val="0"/>
      <w:marTop w:val="0"/>
      <w:marBottom w:val="0"/>
      <w:divBdr>
        <w:top w:val="none" w:sz="0" w:space="0" w:color="auto"/>
        <w:left w:val="none" w:sz="0" w:space="0" w:color="auto"/>
        <w:bottom w:val="none" w:sz="0" w:space="0" w:color="auto"/>
        <w:right w:val="none" w:sz="0" w:space="0" w:color="auto"/>
      </w:divBdr>
    </w:div>
    <w:div w:id="554194393">
      <w:bodyDiv w:val="1"/>
      <w:marLeft w:val="0"/>
      <w:marRight w:val="0"/>
      <w:marTop w:val="0"/>
      <w:marBottom w:val="0"/>
      <w:divBdr>
        <w:top w:val="none" w:sz="0" w:space="0" w:color="auto"/>
        <w:left w:val="none" w:sz="0" w:space="0" w:color="auto"/>
        <w:bottom w:val="none" w:sz="0" w:space="0" w:color="auto"/>
        <w:right w:val="none" w:sz="0" w:space="0" w:color="auto"/>
      </w:divBdr>
    </w:div>
    <w:div w:id="848064573">
      <w:bodyDiv w:val="1"/>
      <w:marLeft w:val="0"/>
      <w:marRight w:val="0"/>
      <w:marTop w:val="0"/>
      <w:marBottom w:val="0"/>
      <w:divBdr>
        <w:top w:val="none" w:sz="0" w:space="0" w:color="auto"/>
        <w:left w:val="none" w:sz="0" w:space="0" w:color="auto"/>
        <w:bottom w:val="none" w:sz="0" w:space="0" w:color="auto"/>
        <w:right w:val="none" w:sz="0" w:space="0" w:color="auto"/>
      </w:divBdr>
    </w:div>
    <w:div w:id="1199005116">
      <w:bodyDiv w:val="1"/>
      <w:marLeft w:val="0"/>
      <w:marRight w:val="0"/>
      <w:marTop w:val="0"/>
      <w:marBottom w:val="0"/>
      <w:divBdr>
        <w:top w:val="none" w:sz="0" w:space="0" w:color="auto"/>
        <w:left w:val="none" w:sz="0" w:space="0" w:color="auto"/>
        <w:bottom w:val="none" w:sz="0" w:space="0" w:color="auto"/>
        <w:right w:val="none" w:sz="0" w:space="0" w:color="auto"/>
      </w:divBdr>
    </w:div>
    <w:div w:id="1206257820">
      <w:bodyDiv w:val="1"/>
      <w:marLeft w:val="0"/>
      <w:marRight w:val="0"/>
      <w:marTop w:val="0"/>
      <w:marBottom w:val="0"/>
      <w:divBdr>
        <w:top w:val="none" w:sz="0" w:space="0" w:color="auto"/>
        <w:left w:val="none" w:sz="0" w:space="0" w:color="auto"/>
        <w:bottom w:val="none" w:sz="0" w:space="0" w:color="auto"/>
        <w:right w:val="none" w:sz="0" w:space="0" w:color="auto"/>
      </w:divBdr>
    </w:div>
    <w:div w:id="1408966279">
      <w:bodyDiv w:val="1"/>
      <w:marLeft w:val="0"/>
      <w:marRight w:val="0"/>
      <w:marTop w:val="0"/>
      <w:marBottom w:val="0"/>
      <w:divBdr>
        <w:top w:val="none" w:sz="0" w:space="0" w:color="auto"/>
        <w:left w:val="none" w:sz="0" w:space="0" w:color="auto"/>
        <w:bottom w:val="none" w:sz="0" w:space="0" w:color="auto"/>
        <w:right w:val="none" w:sz="0" w:space="0" w:color="auto"/>
      </w:divBdr>
    </w:div>
    <w:div w:id="1762991213">
      <w:bodyDiv w:val="1"/>
      <w:marLeft w:val="0"/>
      <w:marRight w:val="0"/>
      <w:marTop w:val="0"/>
      <w:marBottom w:val="0"/>
      <w:divBdr>
        <w:top w:val="none" w:sz="0" w:space="0" w:color="auto"/>
        <w:left w:val="none" w:sz="0" w:space="0" w:color="auto"/>
        <w:bottom w:val="none" w:sz="0" w:space="0" w:color="auto"/>
        <w:right w:val="none" w:sz="0" w:space="0" w:color="auto"/>
      </w:divBdr>
    </w:div>
    <w:div w:id="1892837720">
      <w:bodyDiv w:val="1"/>
      <w:marLeft w:val="0"/>
      <w:marRight w:val="0"/>
      <w:marTop w:val="0"/>
      <w:marBottom w:val="0"/>
      <w:divBdr>
        <w:top w:val="none" w:sz="0" w:space="0" w:color="auto"/>
        <w:left w:val="none" w:sz="0" w:space="0" w:color="auto"/>
        <w:bottom w:val="none" w:sz="0" w:space="0" w:color="auto"/>
        <w:right w:val="none" w:sz="0" w:space="0" w:color="auto"/>
      </w:divBdr>
    </w:div>
    <w:div w:id="1957714206">
      <w:bodyDiv w:val="1"/>
      <w:marLeft w:val="0"/>
      <w:marRight w:val="0"/>
      <w:marTop w:val="0"/>
      <w:marBottom w:val="0"/>
      <w:divBdr>
        <w:top w:val="none" w:sz="0" w:space="0" w:color="auto"/>
        <w:left w:val="none" w:sz="0" w:space="0" w:color="auto"/>
        <w:bottom w:val="none" w:sz="0" w:space="0" w:color="auto"/>
        <w:right w:val="none" w:sz="0" w:space="0" w:color="auto"/>
      </w:divBdr>
    </w:div>
    <w:div w:id="2054572508">
      <w:bodyDiv w:val="1"/>
      <w:marLeft w:val="0"/>
      <w:marRight w:val="0"/>
      <w:marTop w:val="0"/>
      <w:marBottom w:val="0"/>
      <w:divBdr>
        <w:top w:val="none" w:sz="0" w:space="0" w:color="auto"/>
        <w:left w:val="none" w:sz="0" w:space="0" w:color="auto"/>
        <w:bottom w:val="none" w:sz="0" w:space="0" w:color="auto"/>
        <w:right w:val="none" w:sz="0" w:space="0" w:color="auto"/>
      </w:divBdr>
      <w:divsChild>
        <w:div w:id="15693446">
          <w:marLeft w:val="1275"/>
          <w:marRight w:val="0"/>
          <w:marTop w:val="0"/>
          <w:marBottom w:val="0"/>
          <w:divBdr>
            <w:top w:val="none" w:sz="0" w:space="0" w:color="auto"/>
            <w:left w:val="none" w:sz="0" w:space="0" w:color="auto"/>
            <w:bottom w:val="none" w:sz="0" w:space="0" w:color="auto"/>
            <w:right w:val="none" w:sz="0" w:space="0" w:color="auto"/>
          </w:divBdr>
        </w:div>
      </w:divsChild>
    </w:div>
    <w:div w:id="2113698733">
      <w:bodyDiv w:val="1"/>
      <w:marLeft w:val="0"/>
      <w:marRight w:val="0"/>
      <w:marTop w:val="0"/>
      <w:marBottom w:val="0"/>
      <w:divBdr>
        <w:top w:val="none" w:sz="0" w:space="0" w:color="auto"/>
        <w:left w:val="none" w:sz="0" w:space="0" w:color="auto"/>
        <w:bottom w:val="none" w:sz="0" w:space="0" w:color="auto"/>
        <w:right w:val="none" w:sz="0" w:space="0" w:color="auto"/>
      </w:divBdr>
    </w:div>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A5A67"/>
    <w:rsid w:val="001D2B6E"/>
    <w:rsid w:val="002205F7"/>
    <w:rsid w:val="00236080"/>
    <w:rsid w:val="003348FF"/>
    <w:rsid w:val="003B0C85"/>
    <w:rsid w:val="003B23EC"/>
    <w:rsid w:val="003E4283"/>
    <w:rsid w:val="00402A6B"/>
    <w:rsid w:val="005C10E8"/>
    <w:rsid w:val="005E696C"/>
    <w:rsid w:val="00605D10"/>
    <w:rsid w:val="007F0DC2"/>
    <w:rsid w:val="007F1146"/>
    <w:rsid w:val="008A069C"/>
    <w:rsid w:val="00AB2913"/>
    <w:rsid w:val="00C10EA3"/>
    <w:rsid w:val="00CF096F"/>
    <w:rsid w:val="00D26DDA"/>
    <w:rsid w:val="00D34E39"/>
    <w:rsid w:val="00DF7C67"/>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451</Words>
  <Characters>2485</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16</cp:revision>
  <cp:lastPrinted>2016-02-22T11:22:00Z</cp:lastPrinted>
  <dcterms:created xsi:type="dcterms:W3CDTF">2023-01-07T05:35:00Z</dcterms:created>
  <dcterms:modified xsi:type="dcterms:W3CDTF">2023-01-13T20:48:00Z</dcterms:modified>
</cp:coreProperties>
</file>